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C507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9C8DC7D" w:rsidR="007B4A91" w:rsidRPr="008F7CB8" w:rsidRDefault="008F7CB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Portal to Space</w:t>
      </w:r>
    </w:p>
    <w:p w14:paraId="34A9E19B" w14:textId="77777777" w:rsidR="007B4A91" w:rsidRDefault="00FC507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6BF190B" w:rsidR="007B4A91" w:rsidRPr="008F7CB8" w:rsidRDefault="008F7CB8">
      <w:pPr>
        <w:ind w:left="720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o get to the portal while avoiding the UFO’s and space goo</w:t>
      </w:r>
    </w:p>
    <w:p w14:paraId="3D632C61" w14:textId="77777777" w:rsidR="007B4A91" w:rsidRDefault="00FC507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4D0D676" w14:textId="77777777" w:rsidR="008F7CB8" w:rsidRDefault="008F7CB8" w:rsidP="008F7CB8">
      <w:pPr>
        <w:rPr>
          <w:color w:val="FF0000"/>
          <w:sz w:val="28"/>
          <w:szCs w:val="28"/>
        </w:rPr>
      </w:pPr>
    </w:p>
    <w:p w14:paraId="41B53D71" w14:textId="4201A983" w:rsidR="007B4A91" w:rsidRPr="008F7CB8" w:rsidRDefault="008F7CB8" w:rsidP="008F7CB8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Jim and Leah were building a </w:t>
      </w:r>
      <w:proofErr w:type="gramStart"/>
      <w:r>
        <w:rPr>
          <w:color w:val="FF0000"/>
          <w:sz w:val="28"/>
          <w:szCs w:val="28"/>
        </w:rPr>
        <w:t>portal</w:t>
      </w:r>
      <w:proofErr w:type="gramEnd"/>
      <w:r>
        <w:rPr>
          <w:color w:val="FF0000"/>
          <w:sz w:val="28"/>
          <w:szCs w:val="28"/>
        </w:rPr>
        <w:t xml:space="preserve"> but something went wrong and they </w:t>
      </w:r>
    </w:p>
    <w:p w14:paraId="4A2BBC4F" w14:textId="6DD4F533" w:rsidR="007B4A91" w:rsidRDefault="00FC5074" w:rsidP="008F7CB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  <w:r w:rsidR="008F7CB8">
        <w:rPr>
          <w:color w:val="FF0000"/>
          <w:sz w:val="28"/>
          <w:szCs w:val="28"/>
        </w:rPr>
        <w:t>got teleported to space.</w:t>
      </w:r>
      <w:r w:rsidR="008F7CB8">
        <w:rPr>
          <w:color w:val="FF0000"/>
          <w:sz w:val="28"/>
          <w:szCs w:val="28"/>
        </w:rPr>
        <w:t xml:space="preserve"> Help them get back to the portal while avoiding the </w:t>
      </w:r>
    </w:p>
    <w:p w14:paraId="0AE3FDBE" w14:textId="77777777" w:rsidR="007B4A91" w:rsidRDefault="00FC507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1DCFA535" w:rsidR="007B4A91" w:rsidRDefault="008F7CB8" w:rsidP="008F7CB8">
      <w:pPr>
        <w:rPr>
          <w:sz w:val="28"/>
          <w:szCs w:val="28"/>
        </w:rPr>
      </w:pPr>
      <w:r>
        <w:rPr>
          <w:color w:val="FF0000"/>
          <w:sz w:val="28"/>
          <w:szCs w:val="28"/>
        </w:rPr>
        <w:t>UFO’s and space goo so they can get back home.</w:t>
      </w:r>
    </w:p>
    <w:p w14:paraId="35A4557A" w14:textId="77777777" w:rsidR="007B4A91" w:rsidRDefault="00FC507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BBBAFA" w:rsidR="007B4A91" w:rsidRPr="008F7CB8" w:rsidRDefault="008F7C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Ji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AE46A04" w:rsidR="007B4A91" w:rsidRPr="008F7CB8" w:rsidRDefault="008F7C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 xml:space="preserve">He moves </w:t>
            </w:r>
            <w:r w:rsidR="009F4D24">
              <w:rPr>
                <w:color w:val="FF0000"/>
                <w:sz w:val="28"/>
                <w:szCs w:val="28"/>
              </w:rPr>
              <w:t>in the direction of the arrow key that is presse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CF0046E" w:rsidR="007B4A91" w:rsidRPr="008F7CB8" w:rsidRDefault="008F7CB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Lea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1BD460B" w:rsidR="007B4A91" w:rsidRDefault="009F4D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Sh</w:t>
            </w:r>
            <w:r>
              <w:rPr>
                <w:color w:val="FF0000"/>
                <w:sz w:val="28"/>
                <w:szCs w:val="28"/>
              </w:rPr>
              <w:t>e moves in the direction of the arrow key that is pressed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7474CA" w:rsidR="007B4A91" w:rsidRPr="008F7CB8" w:rsidRDefault="008F7CB8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UF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E8B8E3C" w:rsidR="007B4A91" w:rsidRPr="008F7CB8" w:rsidRDefault="009F4D24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UFO’s</w:t>
            </w:r>
            <w:r w:rsidR="008F7CB8">
              <w:rPr>
                <w:color w:val="FF0000"/>
                <w:sz w:val="28"/>
                <w:szCs w:val="28"/>
              </w:rPr>
              <w:t xml:space="preserve"> can make the player lose the game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6F81A4C" w:rsidR="007B4A91" w:rsidRPr="008F7CB8" w:rsidRDefault="008F7CB8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Space go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1B7E80A" w:rsidR="007B4A91" w:rsidRPr="008F7CB8" w:rsidRDefault="009F4D24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Space goo</w:t>
            </w:r>
            <w:r w:rsidR="008F7CB8">
              <w:rPr>
                <w:color w:val="FF0000"/>
                <w:sz w:val="28"/>
                <w:szCs w:val="28"/>
              </w:rPr>
              <w:t xml:space="preserve"> </w:t>
            </w:r>
            <w:r>
              <w:rPr>
                <w:color w:val="FF0000"/>
                <w:sz w:val="28"/>
                <w:szCs w:val="28"/>
              </w:rPr>
              <w:t>can make the player los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F90C98C" w:rsidR="007B4A91" w:rsidRPr="009F4D24" w:rsidRDefault="009F4D24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Porta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8A62DB7" w:rsidR="007B4A91" w:rsidRPr="009F4D24" w:rsidRDefault="009F4D24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If the player reaches the portal, they wi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6665B0D" w:rsidR="007B4A91" w:rsidRPr="009F4D24" w:rsidRDefault="009F4D24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72A4BBC" w:rsidR="007B4A91" w:rsidRPr="009F4D24" w:rsidRDefault="009F4D24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  <w:r>
              <w:rPr>
                <w:color w:val="FF0000"/>
                <w:sz w:val="28"/>
                <w:szCs w:val="28"/>
              </w:rPr>
              <w:t>Coins give the player point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4B51B8DA" w14:textId="77777777" w:rsidR="00FC5074" w:rsidRDefault="00FC5074">
      <w:pPr>
        <w:rPr>
          <w:sz w:val="28"/>
          <w:szCs w:val="28"/>
        </w:rPr>
      </w:pPr>
    </w:p>
    <w:p w14:paraId="7A9F27BA" w14:textId="77777777" w:rsidR="00FC5074" w:rsidRDefault="00FC5074">
      <w:pPr>
        <w:rPr>
          <w:sz w:val="28"/>
          <w:szCs w:val="28"/>
        </w:rPr>
      </w:pPr>
    </w:p>
    <w:p w14:paraId="668E25C0" w14:textId="77777777" w:rsidR="00FC5074" w:rsidRDefault="00FC5074">
      <w:pPr>
        <w:rPr>
          <w:sz w:val="28"/>
          <w:szCs w:val="28"/>
        </w:rPr>
      </w:pPr>
    </w:p>
    <w:p w14:paraId="3CADB5A7" w14:textId="77777777" w:rsidR="00FC5074" w:rsidRDefault="00FC5074">
      <w:pPr>
        <w:rPr>
          <w:sz w:val="28"/>
          <w:szCs w:val="28"/>
        </w:rPr>
      </w:pPr>
    </w:p>
    <w:p w14:paraId="03831CC9" w14:textId="77777777" w:rsidR="00FC5074" w:rsidRDefault="00FC5074">
      <w:pPr>
        <w:rPr>
          <w:sz w:val="28"/>
          <w:szCs w:val="28"/>
        </w:rPr>
      </w:pPr>
    </w:p>
    <w:p w14:paraId="44943589" w14:textId="77777777" w:rsidR="00FC5074" w:rsidRDefault="00FC5074">
      <w:pPr>
        <w:rPr>
          <w:sz w:val="28"/>
          <w:szCs w:val="28"/>
        </w:rPr>
      </w:pPr>
    </w:p>
    <w:p w14:paraId="395CCA04" w14:textId="77777777" w:rsidR="00FC5074" w:rsidRDefault="00FC5074">
      <w:pPr>
        <w:rPr>
          <w:sz w:val="28"/>
          <w:szCs w:val="28"/>
        </w:rPr>
      </w:pPr>
    </w:p>
    <w:p w14:paraId="2F59EC4C" w14:textId="77777777" w:rsidR="00FC5074" w:rsidRDefault="00FC5074">
      <w:pPr>
        <w:rPr>
          <w:sz w:val="28"/>
          <w:szCs w:val="28"/>
        </w:rPr>
      </w:pPr>
    </w:p>
    <w:p w14:paraId="30B3C3BE" w14:textId="77777777" w:rsidR="00FC5074" w:rsidRDefault="00FC5074">
      <w:pPr>
        <w:rPr>
          <w:sz w:val="28"/>
          <w:szCs w:val="28"/>
        </w:rPr>
      </w:pPr>
    </w:p>
    <w:p w14:paraId="0CD3D0D2" w14:textId="77777777" w:rsidR="00FC5074" w:rsidRDefault="00FC5074">
      <w:pPr>
        <w:rPr>
          <w:sz w:val="28"/>
          <w:szCs w:val="28"/>
        </w:rPr>
      </w:pPr>
    </w:p>
    <w:p w14:paraId="39620D9C" w14:textId="7B692C4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3D802F8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BD724E8" w14:textId="715571FF" w:rsidR="009F4D24" w:rsidRDefault="00FC5074">
      <w:pPr>
        <w:rPr>
          <w:sz w:val="28"/>
          <w:szCs w:val="28"/>
        </w:rPr>
      </w:pPr>
      <w:r>
        <w:rPr>
          <w:noProof/>
          <w:color w:val="FF0000"/>
          <w:sz w:val="28"/>
          <w:szCs w:val="28"/>
        </w:rPr>
        <w:drawing>
          <wp:inline distT="0" distB="0" distL="0" distR="0" wp14:anchorId="760330F4" wp14:editId="20F39E1F">
            <wp:extent cx="5988050" cy="3569163"/>
            <wp:effectExtent l="0" t="0" r="0" b="0"/>
            <wp:docPr id="1" name="Picture 1" descr="A white paper with writing on i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white paper with writing on it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561" cy="360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C26C76" w14:textId="2EA82F9D" w:rsidR="009F4D24" w:rsidRDefault="009F4D24">
      <w:pPr>
        <w:rPr>
          <w:sz w:val="28"/>
          <w:szCs w:val="28"/>
        </w:rPr>
      </w:pPr>
    </w:p>
    <w:p w14:paraId="5E9CDD89" w14:textId="77777777" w:rsidR="00FC5074" w:rsidRDefault="00FC5074">
      <w:pPr>
        <w:rPr>
          <w:sz w:val="28"/>
          <w:szCs w:val="28"/>
        </w:rPr>
      </w:pPr>
    </w:p>
    <w:p w14:paraId="6ADF5C16" w14:textId="77777777" w:rsidR="00FC5074" w:rsidRDefault="00FC5074">
      <w:pPr>
        <w:rPr>
          <w:sz w:val="28"/>
          <w:szCs w:val="28"/>
        </w:rPr>
      </w:pPr>
    </w:p>
    <w:p w14:paraId="2EA67B26" w14:textId="77777777" w:rsidR="00FC5074" w:rsidRDefault="00FC5074">
      <w:pPr>
        <w:rPr>
          <w:sz w:val="28"/>
          <w:szCs w:val="28"/>
        </w:rPr>
      </w:pPr>
    </w:p>
    <w:p w14:paraId="3FC726A4" w14:textId="744B967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CF99F2F" w14:textId="02636DA6" w:rsidR="009F4D24" w:rsidRPr="009F4D24" w:rsidRDefault="009F4D24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 xml:space="preserve">I will add sounds and animations to make the game more pleasing. It will be a </w:t>
      </w:r>
      <w:proofErr w:type="gramStart"/>
      <w:r>
        <w:rPr>
          <w:color w:val="FF0000"/>
          <w:sz w:val="28"/>
          <w:szCs w:val="28"/>
        </w:rPr>
        <w:t>two player</w:t>
      </w:r>
      <w:proofErr w:type="gramEnd"/>
      <w:r>
        <w:rPr>
          <w:color w:val="FF0000"/>
          <w:sz w:val="28"/>
          <w:szCs w:val="28"/>
        </w:rPr>
        <w:t xml:space="preserve"> game so that people can play with their friends and have more fun. The game will gradually get </w:t>
      </w:r>
      <w:proofErr w:type="gramStart"/>
      <w:r>
        <w:rPr>
          <w:color w:val="FF0000"/>
          <w:sz w:val="28"/>
          <w:szCs w:val="28"/>
        </w:rPr>
        <w:t>harder</w:t>
      </w:r>
      <w:proofErr w:type="gramEnd"/>
      <w:r>
        <w:rPr>
          <w:color w:val="FF0000"/>
          <w:sz w:val="28"/>
          <w:szCs w:val="28"/>
        </w:rPr>
        <w:t xml:space="preserve"> so the player doesn’t get bored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F7CB8"/>
    <w:rsid w:val="009F4D24"/>
    <w:rsid w:val="00FC5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4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anvi Kaggere</cp:lastModifiedBy>
  <cp:revision>3</cp:revision>
  <cp:lastPrinted>2022-01-09T21:14:00Z</cp:lastPrinted>
  <dcterms:created xsi:type="dcterms:W3CDTF">2021-03-18T05:03:00Z</dcterms:created>
  <dcterms:modified xsi:type="dcterms:W3CDTF">2022-01-09T21:14:00Z</dcterms:modified>
</cp:coreProperties>
</file>